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2D59D" w14:textId="77777777" w:rsidR="00F3368D" w:rsidRPr="00180FDB" w:rsidRDefault="00C51B1D" w:rsidP="00BF005F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80FDB">
        <w:rPr>
          <w:rFonts w:ascii="Arial" w:hAnsi="Arial" w:cs="Arial"/>
          <w:b/>
          <w:sz w:val="28"/>
          <w:szCs w:val="28"/>
        </w:rPr>
        <w:t>City of Los Angeles</w:t>
      </w:r>
    </w:p>
    <w:p w14:paraId="3D599751" w14:textId="77777777" w:rsidR="00C51B1D" w:rsidRPr="00180FDB" w:rsidRDefault="00C51B1D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Economic and Workforce Development Department</w:t>
      </w:r>
    </w:p>
    <w:p w14:paraId="310EC981" w14:textId="77777777" w:rsidR="00554374" w:rsidRPr="00180FDB" w:rsidRDefault="00554374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F5533DB" w14:textId="77777777" w:rsidR="00C51B1D" w:rsidRPr="00180FDB" w:rsidRDefault="006B2C24" w:rsidP="001131A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</w:t>
      </w:r>
      <w:r w:rsidR="006B0E28">
        <w:rPr>
          <w:rFonts w:ascii="Arial" w:hAnsi="Arial" w:cs="Arial"/>
          <w:sz w:val="24"/>
          <w:szCs w:val="24"/>
        </w:rPr>
        <w:t>2</w:t>
      </w:r>
      <w:r w:rsidR="00E2774C">
        <w:rPr>
          <w:rFonts w:ascii="Arial" w:hAnsi="Arial" w:cs="Arial"/>
          <w:sz w:val="24"/>
          <w:szCs w:val="24"/>
        </w:rPr>
        <w:t>3</w:t>
      </w:r>
      <w:r w:rsidR="001131A5">
        <w:rPr>
          <w:rFonts w:ascii="Arial" w:hAnsi="Arial" w:cs="Arial"/>
          <w:sz w:val="24"/>
          <w:szCs w:val="24"/>
        </w:rPr>
        <w:t>-2</w:t>
      </w:r>
      <w:r w:rsidR="00180AF5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</w:t>
      </w:r>
      <w:r w:rsidR="003F5AB7">
        <w:rPr>
          <w:rFonts w:ascii="Arial" w:hAnsi="Arial" w:cs="Arial"/>
          <w:sz w:val="24"/>
          <w:szCs w:val="24"/>
        </w:rPr>
        <w:t>LAVC WorkSource Center Portal</w:t>
      </w:r>
    </w:p>
    <w:p w14:paraId="22B311CE" w14:textId="77777777" w:rsidR="009317BB" w:rsidRPr="00180FDB" w:rsidRDefault="009317BB" w:rsidP="00BF005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Request for Interest</w:t>
      </w:r>
    </w:p>
    <w:p w14:paraId="4ABEDCFC" w14:textId="77777777" w:rsidR="009317BB" w:rsidRPr="00180FDB" w:rsidRDefault="009317BB" w:rsidP="004347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D9D9D9"/>
        <w:spacing w:after="0"/>
        <w:jc w:val="center"/>
        <w:rPr>
          <w:rFonts w:ascii="Arial" w:hAnsi="Arial" w:cs="Arial"/>
          <w:b/>
        </w:rPr>
      </w:pPr>
      <w:r w:rsidRPr="00180FDB">
        <w:rPr>
          <w:rFonts w:ascii="Arial" w:hAnsi="Arial" w:cs="Arial"/>
          <w:b/>
        </w:rPr>
        <w:t>REQUEST FOR INTEREST RESPONSE FORM</w:t>
      </w:r>
    </w:p>
    <w:p w14:paraId="17307E86" w14:textId="77777777" w:rsidR="009317BB" w:rsidRPr="00180FDB" w:rsidRDefault="009317BB" w:rsidP="00BF005F">
      <w:pPr>
        <w:spacing w:after="0"/>
        <w:jc w:val="center"/>
        <w:rPr>
          <w:rFonts w:ascii="Arial" w:hAnsi="Arial" w:cs="Arial"/>
        </w:rPr>
      </w:pPr>
    </w:p>
    <w:p w14:paraId="3A729F64" w14:textId="77777777" w:rsidR="00C51B1D" w:rsidRPr="00180FDB" w:rsidRDefault="00C51B1D">
      <w:pPr>
        <w:rPr>
          <w:rFonts w:ascii="Arial" w:hAnsi="Arial" w:cs="Arial"/>
        </w:rPr>
      </w:pPr>
    </w:p>
    <w:p w14:paraId="5A598875" w14:textId="77777777" w:rsidR="00C51B1D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Operator Name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Pr="00180FDB">
        <w:rPr>
          <w:rFonts w:ascii="Arial" w:hAnsi="Arial" w:cs="Arial"/>
          <w:b/>
          <w:sz w:val="24"/>
          <w:szCs w:val="24"/>
        </w:rPr>
        <w:t xml:space="preserve"> </w:t>
      </w:r>
      <w:r w:rsidR="001034D6" w:rsidRPr="00180FDB"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37D4D522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015104" w14:textId="77777777" w:rsidR="003709B7" w:rsidRPr="00180FDB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Center</w:t>
      </w:r>
      <w:r w:rsidR="001131A5">
        <w:rPr>
          <w:rFonts w:ascii="Arial" w:hAnsi="Arial" w:cs="Arial"/>
          <w:b/>
          <w:sz w:val="24"/>
          <w:szCs w:val="24"/>
        </w:rPr>
        <w:t xml:space="preserve"> (if applicable)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="001034D6" w:rsidRPr="00180FDB">
        <w:rPr>
          <w:rFonts w:ascii="Arial" w:hAnsi="Arial" w:cs="Arial"/>
          <w:sz w:val="24"/>
          <w:szCs w:val="24"/>
        </w:rPr>
        <w:t xml:space="preserve"> ___________________________________________________</w:t>
      </w:r>
    </w:p>
    <w:p w14:paraId="7C8DF438" w14:textId="77777777" w:rsidR="00A74F1F" w:rsidRPr="00180FDB" w:rsidRDefault="00A74F1F">
      <w:pPr>
        <w:rPr>
          <w:rFonts w:ascii="Arial" w:hAnsi="Arial" w:cs="Arial"/>
          <w:sz w:val="24"/>
          <w:szCs w:val="24"/>
        </w:rPr>
      </w:pPr>
    </w:p>
    <w:p w14:paraId="6CDF0C97" w14:textId="77777777" w:rsidR="00A74F1F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A74F1F">
        <w:rPr>
          <w:rFonts w:cs="Arial"/>
          <w:sz w:val="20"/>
        </w:rPr>
        <w:t xml:space="preserve">      </w:t>
      </w:r>
      <w:r w:rsidR="00A74F1F" w:rsidRPr="00180FDB">
        <w:rPr>
          <w:rFonts w:ascii="Arial" w:hAnsi="Arial" w:cs="Arial"/>
          <w:sz w:val="24"/>
          <w:szCs w:val="24"/>
        </w:rPr>
        <w:t>We are interested in participating in this project</w:t>
      </w:r>
      <w:r w:rsidR="00554374" w:rsidRPr="00180FDB">
        <w:rPr>
          <w:rFonts w:ascii="Arial" w:hAnsi="Arial" w:cs="Arial"/>
          <w:sz w:val="24"/>
          <w:szCs w:val="24"/>
        </w:rPr>
        <w:t>.</w:t>
      </w:r>
    </w:p>
    <w:p w14:paraId="43F2ED9F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5992D4D6" w14:textId="77777777" w:rsidR="00180FDB" w:rsidRPr="00180FDB" w:rsidRDefault="00180FDB" w:rsidP="00180FDB">
      <w:pPr>
        <w:spacing w:after="0" w:line="240" w:lineRule="auto"/>
        <w:rPr>
          <w:rFonts w:cs="Arial"/>
          <w:sz w:val="12"/>
          <w:szCs w:val="12"/>
        </w:rPr>
      </w:pPr>
    </w:p>
    <w:p w14:paraId="70FBFB0B" w14:textId="77777777" w:rsidR="000560DC" w:rsidRPr="00180FDB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554374">
        <w:rPr>
          <w:rFonts w:cs="Arial"/>
          <w:sz w:val="20"/>
        </w:rPr>
        <w:t xml:space="preserve">      </w:t>
      </w:r>
      <w:r w:rsidR="00554374" w:rsidRPr="00180FDB">
        <w:rPr>
          <w:rFonts w:ascii="Arial" w:hAnsi="Arial" w:cs="Arial"/>
          <w:sz w:val="24"/>
          <w:szCs w:val="24"/>
        </w:rPr>
        <w:t xml:space="preserve">We are </w:t>
      </w:r>
      <w:r w:rsidR="00554374" w:rsidRPr="00180FDB">
        <w:rPr>
          <w:rFonts w:ascii="Arial" w:hAnsi="Arial" w:cs="Arial"/>
          <w:b/>
          <w:sz w:val="24"/>
          <w:szCs w:val="24"/>
        </w:rPr>
        <w:t>NOT</w:t>
      </w:r>
      <w:r w:rsidR="00554374" w:rsidRPr="00180FDB">
        <w:rPr>
          <w:rFonts w:ascii="Arial" w:hAnsi="Arial" w:cs="Arial"/>
          <w:sz w:val="24"/>
          <w:szCs w:val="24"/>
        </w:rPr>
        <w:t xml:space="preserve"> interested in participating in this project</w:t>
      </w:r>
      <w:r w:rsidR="001034D6" w:rsidRPr="00180FDB">
        <w:rPr>
          <w:rFonts w:ascii="Arial" w:hAnsi="Arial" w:cs="Arial"/>
          <w:sz w:val="24"/>
          <w:szCs w:val="24"/>
        </w:rPr>
        <w:t>.</w:t>
      </w:r>
    </w:p>
    <w:p w14:paraId="0DDAC504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</w:p>
    <w:p w14:paraId="1CC4F336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Number of participants to be served by this agency: ____________________________</w:t>
      </w:r>
    </w:p>
    <w:p w14:paraId="4AB32067" w14:textId="77777777" w:rsidR="00070985" w:rsidRPr="00180FDB" w:rsidRDefault="00070985">
      <w:pPr>
        <w:rPr>
          <w:rFonts w:ascii="Arial" w:hAnsi="Arial" w:cs="Arial"/>
          <w:sz w:val="24"/>
          <w:szCs w:val="24"/>
        </w:rPr>
      </w:pPr>
    </w:p>
    <w:p w14:paraId="54EEFBB0" w14:textId="77777777" w:rsidR="001034D6" w:rsidRPr="00180FDB" w:rsidRDefault="007F17C7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Funding amount requested: $______________________________________________</w:t>
      </w:r>
    </w:p>
    <w:p w14:paraId="6F3A7AD5" w14:textId="77777777" w:rsidR="007F17C7" w:rsidRPr="00180FDB" w:rsidRDefault="007F17C7">
      <w:pPr>
        <w:rPr>
          <w:rFonts w:ascii="Arial" w:hAnsi="Arial" w:cs="Arial"/>
          <w:sz w:val="24"/>
          <w:szCs w:val="24"/>
        </w:rPr>
      </w:pPr>
    </w:p>
    <w:p w14:paraId="31872CCC" w14:textId="77777777" w:rsidR="007F17C7" w:rsidRPr="00180FDB" w:rsidRDefault="00554B06" w:rsidP="00554B06">
      <w:pPr>
        <w:tabs>
          <w:tab w:val="left" w:pos="580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9CE6BD9" w14:textId="77777777" w:rsidR="007F17C7" w:rsidRPr="00180FDB" w:rsidRDefault="007F17C7" w:rsidP="007F17C7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6F0C2039" w14:textId="77777777" w:rsidR="007F17C7" w:rsidRPr="00180FDB" w:rsidRDefault="007F17C7" w:rsidP="007F17C7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Signature of Authorized Agency Representative</w:t>
      </w:r>
    </w:p>
    <w:p w14:paraId="3F3D13FB" w14:textId="77777777" w:rsidR="007F17C7" w:rsidRPr="00434799" w:rsidRDefault="007F17C7" w:rsidP="007F17C7">
      <w:pPr>
        <w:spacing w:after="0"/>
        <w:rPr>
          <w:sz w:val="18"/>
          <w:szCs w:val="18"/>
        </w:rPr>
      </w:pPr>
    </w:p>
    <w:p w14:paraId="253465F8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66389024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22FEA5FF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Printed Name of Authorized Agency Representative</w:t>
      </w:r>
    </w:p>
    <w:p w14:paraId="1E32F737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2442A8B6" w14:textId="77777777" w:rsidR="00E4480E" w:rsidRDefault="00E4480E" w:rsidP="00E4480E">
      <w:pPr>
        <w:spacing w:after="0"/>
        <w:rPr>
          <w:sz w:val="24"/>
          <w:szCs w:val="24"/>
        </w:rPr>
      </w:pPr>
    </w:p>
    <w:p w14:paraId="2C4F1CA5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720AA734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Date</w:t>
      </w:r>
    </w:p>
    <w:p w14:paraId="1DBD57C0" w14:textId="77777777" w:rsidR="00E4480E" w:rsidRPr="00434799" w:rsidRDefault="00E4480E" w:rsidP="007F17C7">
      <w:pPr>
        <w:spacing w:after="0"/>
        <w:rPr>
          <w:sz w:val="24"/>
          <w:szCs w:val="24"/>
        </w:rPr>
      </w:pPr>
    </w:p>
    <w:sectPr w:rsidR="00E4480E" w:rsidRPr="00434799" w:rsidSect="00554B06">
      <w:headerReference w:type="default" r:id="rId6"/>
      <w:pgSz w:w="12240" w:h="15840" w:code="1"/>
      <w:pgMar w:top="1152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D0CFC" w14:textId="77777777" w:rsidR="0034792E" w:rsidRDefault="0034792E" w:rsidP="00B40E7D">
      <w:pPr>
        <w:spacing w:after="0" w:line="240" w:lineRule="auto"/>
      </w:pPr>
      <w:r>
        <w:separator/>
      </w:r>
    </w:p>
  </w:endnote>
  <w:endnote w:type="continuationSeparator" w:id="0">
    <w:p w14:paraId="63A464F1" w14:textId="77777777" w:rsidR="0034792E" w:rsidRDefault="0034792E" w:rsidP="00B4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1841B" w14:textId="77777777" w:rsidR="0034792E" w:rsidRDefault="0034792E" w:rsidP="00B40E7D">
      <w:pPr>
        <w:spacing w:after="0" w:line="240" w:lineRule="auto"/>
      </w:pPr>
      <w:r>
        <w:separator/>
      </w:r>
    </w:p>
  </w:footnote>
  <w:footnote w:type="continuationSeparator" w:id="0">
    <w:p w14:paraId="01506F12" w14:textId="77777777" w:rsidR="0034792E" w:rsidRDefault="0034792E" w:rsidP="00B4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4C37" w14:textId="77777777" w:rsidR="00B40E7D" w:rsidRPr="00180FDB" w:rsidRDefault="00B40E7D">
    <w:pPr>
      <w:pStyle w:val="Header"/>
      <w:rPr>
        <w:rFonts w:ascii="Arial" w:hAnsi="Arial" w:cs="Arial"/>
        <w:b/>
      </w:rPr>
    </w:pPr>
    <w:r w:rsidRPr="00180FDB">
      <w:rPr>
        <w:rFonts w:ascii="Arial" w:hAnsi="Arial" w:cs="Arial"/>
        <w:b/>
      </w:rPr>
      <w:tab/>
      <w:t xml:space="preserve">                                          </w:t>
    </w:r>
    <w:r w:rsidRPr="00180FDB">
      <w:rPr>
        <w:rFonts w:ascii="Arial" w:hAnsi="Arial" w:cs="Arial"/>
        <w:b/>
      </w:rPr>
      <w:tab/>
    </w:r>
    <w:r w:rsidR="00F239E6" w:rsidRPr="00180FDB">
      <w:rPr>
        <w:rFonts w:ascii="Arial" w:hAnsi="Arial" w:cs="Arial"/>
        <w:b/>
      </w:rPr>
      <w:t>ATTACHMENT</w:t>
    </w:r>
    <w:r w:rsidRPr="00180FDB">
      <w:rPr>
        <w:rFonts w:ascii="Arial" w:hAnsi="Arial" w:cs="Arial"/>
        <w:b/>
      </w:rPr>
      <w:t xml:space="preserve"> </w:t>
    </w:r>
    <w:r w:rsidR="00083F58">
      <w:rPr>
        <w:rFonts w:ascii="Arial" w:hAnsi="Arial" w:cs="Arial"/>
        <w:b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s7A0sTA1MjY1NzdV0lEKTi0uzszPAykwrAUA66uQGSwAAAA="/>
  </w:docVars>
  <w:rsids>
    <w:rsidRoot w:val="00C51B1D"/>
    <w:rsid w:val="00001C3F"/>
    <w:rsid w:val="00023906"/>
    <w:rsid w:val="000560DC"/>
    <w:rsid w:val="00070985"/>
    <w:rsid w:val="00083F58"/>
    <w:rsid w:val="001034D6"/>
    <w:rsid w:val="001131A5"/>
    <w:rsid w:val="00180AF5"/>
    <w:rsid w:val="00180FDB"/>
    <w:rsid w:val="00181AE1"/>
    <w:rsid w:val="001F7C58"/>
    <w:rsid w:val="0027733C"/>
    <w:rsid w:val="00295AD8"/>
    <w:rsid w:val="0032530E"/>
    <w:rsid w:val="0034792E"/>
    <w:rsid w:val="00367337"/>
    <w:rsid w:val="003709B7"/>
    <w:rsid w:val="003B4915"/>
    <w:rsid w:val="003C25CC"/>
    <w:rsid w:val="003F269F"/>
    <w:rsid w:val="003F5AB7"/>
    <w:rsid w:val="00434799"/>
    <w:rsid w:val="00554374"/>
    <w:rsid w:val="00554B06"/>
    <w:rsid w:val="00621EC4"/>
    <w:rsid w:val="006B0E28"/>
    <w:rsid w:val="006B2C24"/>
    <w:rsid w:val="00773BC8"/>
    <w:rsid w:val="007C2B75"/>
    <w:rsid w:val="007F17C7"/>
    <w:rsid w:val="00860A40"/>
    <w:rsid w:val="009133D9"/>
    <w:rsid w:val="009317BB"/>
    <w:rsid w:val="009E1C97"/>
    <w:rsid w:val="00A2559F"/>
    <w:rsid w:val="00A74F1F"/>
    <w:rsid w:val="00B00214"/>
    <w:rsid w:val="00B3755A"/>
    <w:rsid w:val="00B40E7D"/>
    <w:rsid w:val="00BC2D62"/>
    <w:rsid w:val="00BF005F"/>
    <w:rsid w:val="00C51B1D"/>
    <w:rsid w:val="00CD748A"/>
    <w:rsid w:val="00D910B1"/>
    <w:rsid w:val="00DA7CEE"/>
    <w:rsid w:val="00DF1CE9"/>
    <w:rsid w:val="00E2774C"/>
    <w:rsid w:val="00E4480E"/>
    <w:rsid w:val="00F239E6"/>
    <w:rsid w:val="00F3368D"/>
    <w:rsid w:val="00F408BB"/>
    <w:rsid w:val="00FD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4F7A9"/>
  <w15:chartTrackingRefBased/>
  <w15:docId w15:val="{D08ECECB-D3A8-45CA-991C-01FE4C098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40E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40E7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he Burke</dc:creator>
  <cp:keywords/>
  <cp:lastModifiedBy>Heidi Roberts</cp:lastModifiedBy>
  <cp:revision>2</cp:revision>
  <cp:lastPrinted>2018-03-07T00:57:00Z</cp:lastPrinted>
  <dcterms:created xsi:type="dcterms:W3CDTF">2023-12-28T20:29:00Z</dcterms:created>
  <dcterms:modified xsi:type="dcterms:W3CDTF">2023-12-28T20:29:00Z</dcterms:modified>
</cp:coreProperties>
</file>